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841B0">
      <w:pPr>
        <w:jc w:val="center"/>
        <w:rPr>
          <w:sz w:val="28"/>
          <w:szCs w:val="28"/>
        </w:rPr>
      </w:pPr>
      <w:r>
        <w:rPr>
          <w:noProof/>
        </w:rPr>
        <w:pict w14:anchorId="56FB9C80">
          <v:rect id="_x0000_i1029" alt="" style="width:468pt;height:.05pt;mso-width-percent:0;mso-height-percent:0;mso-width-percent:0;mso-height-percent:0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03878851" w14:textId="77777777" w:rsidR="00A62846" w:rsidRDefault="00A62846">
      <w:pPr>
        <w:rPr>
          <w:sz w:val="28"/>
          <w:szCs w:val="28"/>
        </w:rPr>
      </w:pPr>
    </w:p>
    <w:p w14:paraId="74F6A1CB" w14:textId="2ECCD802" w:rsidR="007B4A91" w:rsidRDefault="00A62846" w:rsidP="00A62846">
      <w:pPr>
        <w:ind w:firstLine="720"/>
        <w:rPr>
          <w:sz w:val="28"/>
          <w:szCs w:val="28"/>
        </w:rPr>
      </w:pPr>
      <w:r>
        <w:rPr>
          <w:sz w:val="28"/>
          <w:szCs w:val="28"/>
        </w:rPr>
        <w:t>Wizz Wizard</w:t>
      </w:r>
    </w:p>
    <w:p w14:paraId="34A9E19B" w14:textId="77777777" w:rsidR="007B4A91" w:rsidRDefault="005841B0">
      <w:pPr>
        <w:rPr>
          <w:sz w:val="28"/>
          <w:szCs w:val="28"/>
        </w:rPr>
      </w:pPr>
      <w:r>
        <w:rPr>
          <w:noProof/>
        </w:rPr>
        <w:pict w14:anchorId="0DAFBD09">
          <v:rect id="_x0000_i1028" alt="" style="width:468pt;height:.05pt;mso-width-percent:0;mso-height-percent:0;mso-width-percent:0;mso-height-percent:0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6EDF4031" w14:textId="05AE9037" w:rsidR="00A62846" w:rsidRDefault="00A62846">
      <w:pPr>
        <w:ind w:left="720"/>
        <w:rPr>
          <w:sz w:val="28"/>
          <w:szCs w:val="28"/>
        </w:rPr>
      </w:pPr>
    </w:p>
    <w:p w14:paraId="14DF491A" w14:textId="4C6A8F01" w:rsidR="00A62846" w:rsidRDefault="00A62846">
      <w:pPr>
        <w:ind w:left="720"/>
        <w:rPr>
          <w:sz w:val="28"/>
          <w:szCs w:val="28"/>
        </w:rPr>
      </w:pPr>
      <w:r>
        <w:rPr>
          <w:sz w:val="28"/>
          <w:szCs w:val="28"/>
        </w:rPr>
        <w:t>Defeat the enemy</w:t>
      </w:r>
    </w:p>
    <w:p w14:paraId="3D632C61" w14:textId="77777777" w:rsidR="007B4A91" w:rsidRDefault="005841B0">
      <w:pPr>
        <w:rPr>
          <w:sz w:val="28"/>
          <w:szCs w:val="28"/>
        </w:rPr>
      </w:pPr>
      <w:r>
        <w:rPr>
          <w:noProof/>
        </w:rPr>
        <w:pict w14:anchorId="29F3B047">
          <v:rect id="_x0000_i1027" alt="" style="width:468pt;height:.05pt;mso-width-percent:0;mso-height-percent:0;mso-width-percent:0;mso-height-percent:0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564326CE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693499C8" w14:textId="77777777" w:rsidR="00A62846" w:rsidRDefault="00A62846" w:rsidP="00A62846">
      <w:pPr>
        <w:ind w:left="720"/>
        <w:rPr>
          <w:sz w:val="28"/>
          <w:szCs w:val="28"/>
        </w:rPr>
      </w:pPr>
    </w:p>
    <w:p w14:paraId="6102F988" w14:textId="2CE8106C" w:rsidR="007B4A91" w:rsidRDefault="00A62846" w:rsidP="00A62846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You have to collect the magic orbs, which give you strength, without </w:t>
      </w:r>
    </w:p>
    <w:p w14:paraId="10774654" w14:textId="77777777" w:rsidR="00A62846" w:rsidRDefault="00A62846" w:rsidP="00A62846">
      <w:pPr>
        <w:ind w:left="720"/>
        <w:rPr>
          <w:sz w:val="28"/>
          <w:szCs w:val="28"/>
        </w:rPr>
      </w:pPr>
      <w:proofErr w:type="spellStart"/>
      <w:r>
        <w:rPr>
          <w:sz w:val="28"/>
          <w:szCs w:val="28"/>
        </w:rPr>
        <w:t>Loosing</w:t>
      </w:r>
      <w:proofErr w:type="spellEnd"/>
      <w:r>
        <w:rPr>
          <w:sz w:val="28"/>
          <w:szCs w:val="28"/>
        </w:rPr>
        <w:t xml:space="preserve"> all 3 lives when you hit the </w:t>
      </w:r>
      <w:proofErr w:type="spellStart"/>
      <w:r>
        <w:rPr>
          <w:sz w:val="28"/>
          <w:szCs w:val="28"/>
        </w:rPr>
        <w:t>obsticals</w:t>
      </w:r>
      <w:proofErr w:type="spellEnd"/>
      <w:r>
        <w:rPr>
          <w:sz w:val="28"/>
          <w:szCs w:val="28"/>
        </w:rPr>
        <w:t xml:space="preserve">. In the end, you have to </w:t>
      </w:r>
    </w:p>
    <w:p w14:paraId="0AE3FDBE" w14:textId="4522772F" w:rsidR="007B4A91" w:rsidRDefault="00A62846" w:rsidP="00A62846">
      <w:pPr>
        <w:ind w:left="720"/>
        <w:rPr>
          <w:sz w:val="28"/>
          <w:szCs w:val="28"/>
        </w:rPr>
      </w:pPr>
      <w:r>
        <w:rPr>
          <w:sz w:val="28"/>
          <w:szCs w:val="28"/>
        </w:rPr>
        <w:t>defeat an enemy who can only be defeated with a certain about of</w:t>
      </w:r>
    </w:p>
    <w:p w14:paraId="77370AAA" w14:textId="15A12208" w:rsidR="00A62846" w:rsidRDefault="00A62846">
      <w:pPr>
        <w:ind w:left="720"/>
        <w:rPr>
          <w:sz w:val="28"/>
          <w:szCs w:val="28"/>
        </w:rPr>
      </w:pPr>
      <w:r>
        <w:rPr>
          <w:sz w:val="28"/>
          <w:szCs w:val="28"/>
        </w:rPr>
        <w:t>orbs that you have collected.</w:t>
      </w:r>
    </w:p>
    <w:p w14:paraId="35A4557A" w14:textId="77777777" w:rsidR="007B4A91" w:rsidRDefault="005841B0">
      <w:pPr>
        <w:rPr>
          <w:sz w:val="28"/>
          <w:szCs w:val="28"/>
        </w:rPr>
      </w:pPr>
      <w:r>
        <w:rPr>
          <w:noProof/>
        </w:rPr>
        <w:pict w14:anchorId="5D972187">
          <v:rect id="_x0000_i1026" alt="" style="width:468pt;height:.05pt;mso-width-percent:0;mso-height-percent:0;mso-width-percent:0;mso-height-percent:0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6206AC4" w:rsidR="007B4A91" w:rsidRDefault="00A6284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zard- PC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63D0B38" w:rsidR="007B4A91" w:rsidRDefault="005F585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character is </w:t>
            </w:r>
            <w:proofErr w:type="spellStart"/>
            <w:r>
              <w:rPr>
                <w:sz w:val="28"/>
                <w:szCs w:val="28"/>
              </w:rPr>
              <w:t>controled</w:t>
            </w:r>
            <w:proofErr w:type="spellEnd"/>
            <w:r>
              <w:rPr>
                <w:sz w:val="28"/>
                <w:szCs w:val="28"/>
              </w:rPr>
              <w:t xml:space="preserve"> by  the player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FF33E1D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5988C2A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21A2AD23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34025BCE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8D8DFF1" w:rsidR="007B4A91" w:rsidRDefault="007B4A91" w:rsidP="00FB60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68202398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331424A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26CED723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5E13B660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FB601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FB6011" w:rsidRDefault="00FB6011" w:rsidP="00FB601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B0B85FB" w:rsidR="00FB6011" w:rsidRDefault="00FB6011" w:rsidP="00FB601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Obsticals</w:t>
            </w:r>
            <w:proofErr w:type="spellEnd"/>
            <w:r>
              <w:rPr>
                <w:sz w:val="28"/>
                <w:szCs w:val="28"/>
              </w:rPr>
              <w:t>- NPC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4324ADA" w:rsidR="00FB6011" w:rsidRDefault="00FB6011" w:rsidP="00FB601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will decrease a life if the wizard collides with it.</w:t>
            </w:r>
          </w:p>
        </w:tc>
      </w:tr>
      <w:tr w:rsidR="00FB601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FB6011" w:rsidRDefault="00FB6011" w:rsidP="00FB601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86E52A8" w:rsidR="00FB6011" w:rsidRDefault="00FB6011" w:rsidP="00FB601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rength orbs- NPC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B65B91E" w:rsidR="00FB6011" w:rsidRDefault="00FB6011" w:rsidP="00FB601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will give the wizard </w:t>
            </w:r>
            <w:proofErr w:type="spellStart"/>
            <w:r>
              <w:rPr>
                <w:sz w:val="28"/>
                <w:szCs w:val="28"/>
              </w:rPr>
              <w:t>streangth</w:t>
            </w:r>
            <w:proofErr w:type="spellEnd"/>
            <w:r>
              <w:rPr>
                <w:sz w:val="28"/>
                <w:szCs w:val="28"/>
              </w:rPr>
              <w:t xml:space="preserve"> to fight the goblin</w:t>
            </w:r>
          </w:p>
        </w:tc>
      </w:tr>
      <w:tr w:rsidR="00FB601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FB6011" w:rsidRDefault="00FB6011" w:rsidP="00FB601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87B95AD" w:rsidR="00FB6011" w:rsidRDefault="00FB6011" w:rsidP="00FB601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round- NPC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682A0F9F" w:rsidR="00FB6011" w:rsidRDefault="00FB6011" w:rsidP="00FB601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ground is the background as well</w:t>
            </w:r>
          </w:p>
        </w:tc>
      </w:tr>
      <w:tr w:rsidR="00FB601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FB6011" w:rsidRDefault="00FB6011" w:rsidP="00FB601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30A637AE" w:rsidR="00FB6011" w:rsidRDefault="00FB6011" w:rsidP="00FB601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y- PC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3B2DDC8" w:rsidR="00FB6011" w:rsidRDefault="00FB6011" w:rsidP="00FB601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goblin has a certain amount of strength and it can only be destroyed with a certain amount of strength orbs collected by the wizard.</w:t>
            </w:r>
          </w:p>
        </w:tc>
      </w:tr>
      <w:tr w:rsidR="00FB601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FB6011" w:rsidRDefault="00FB6011" w:rsidP="00FB601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FB6011" w:rsidRDefault="00FB6011" w:rsidP="00FB601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FB6011" w:rsidRDefault="00FB6011" w:rsidP="00FB601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FB601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FB6011" w:rsidRDefault="00FB6011" w:rsidP="00FB601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FB6011" w:rsidRDefault="00FB6011" w:rsidP="00FB601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FB6011" w:rsidRDefault="00FB6011" w:rsidP="00FB601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FB601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FB6011" w:rsidRDefault="00FB6011" w:rsidP="00FB601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FB6011" w:rsidRDefault="00FB6011" w:rsidP="00FB601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FB6011" w:rsidRDefault="00FB6011" w:rsidP="00FB601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FB601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FB6011" w:rsidRDefault="00FB6011" w:rsidP="00FB601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FB6011" w:rsidRDefault="00FB6011" w:rsidP="00FB601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FB6011" w:rsidRDefault="00FB6011" w:rsidP="00FB601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1C495609" w14:textId="77777777" w:rsidR="00FB6011" w:rsidRDefault="00FB6011">
      <w:pPr>
        <w:rPr>
          <w:sz w:val="28"/>
          <w:szCs w:val="28"/>
        </w:rPr>
      </w:pPr>
    </w:p>
    <w:p w14:paraId="09634FF5" w14:textId="77777777" w:rsidR="00FB6011" w:rsidRDefault="00FB6011">
      <w:pPr>
        <w:rPr>
          <w:sz w:val="28"/>
          <w:szCs w:val="28"/>
        </w:rPr>
      </w:pPr>
    </w:p>
    <w:p w14:paraId="75766E32" w14:textId="77777777" w:rsidR="00FB6011" w:rsidRDefault="00FB6011">
      <w:pPr>
        <w:rPr>
          <w:sz w:val="28"/>
          <w:szCs w:val="28"/>
        </w:rPr>
      </w:pPr>
    </w:p>
    <w:p w14:paraId="342BB1A9" w14:textId="77777777" w:rsidR="00FB6011" w:rsidRDefault="00FB6011">
      <w:pPr>
        <w:rPr>
          <w:sz w:val="28"/>
          <w:szCs w:val="28"/>
        </w:rPr>
      </w:pPr>
    </w:p>
    <w:p w14:paraId="39620D9C" w14:textId="5B6E5E7C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0553434B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1FE7C510" w14:textId="75A9A3E8" w:rsidR="00FB6011" w:rsidRDefault="00CA1A16" w:rsidP="00FB6011">
      <w:r w:rsidRPr="00FB6011">
        <w:drawing>
          <wp:anchor distT="0" distB="0" distL="114300" distR="114300" simplePos="0" relativeHeight="251659264" behindDoc="1" locked="0" layoutInCell="1" allowOverlap="1" wp14:anchorId="3F132022" wp14:editId="03A9B606">
            <wp:simplePos x="0" y="0"/>
            <wp:positionH relativeFrom="column">
              <wp:posOffset>2567728</wp:posOffset>
            </wp:positionH>
            <wp:positionV relativeFrom="paragraph">
              <wp:posOffset>186690</wp:posOffset>
            </wp:positionV>
            <wp:extent cx="1993265" cy="1325880"/>
            <wp:effectExtent l="0" t="0" r="0" b="0"/>
            <wp:wrapTight wrapText="bothSides">
              <wp:wrapPolygon edited="0">
                <wp:start x="10184" y="1655"/>
                <wp:lineTo x="9083" y="2483"/>
                <wp:lineTo x="6606" y="4759"/>
                <wp:lineTo x="6606" y="5586"/>
                <wp:lineTo x="5505" y="8690"/>
                <wp:lineTo x="5505" y="12000"/>
                <wp:lineTo x="6193" y="15310"/>
                <wp:lineTo x="8395" y="18621"/>
                <wp:lineTo x="10047" y="19448"/>
                <wp:lineTo x="10322" y="19862"/>
                <wp:lineTo x="12661" y="19862"/>
                <wp:lineTo x="12937" y="19448"/>
                <wp:lineTo x="14588" y="18621"/>
                <wp:lineTo x="16790" y="15310"/>
                <wp:lineTo x="17478" y="12000"/>
                <wp:lineTo x="17478" y="8690"/>
                <wp:lineTo x="16515" y="4759"/>
                <wp:lineTo x="13900" y="2483"/>
                <wp:lineTo x="12661" y="1655"/>
                <wp:lineTo x="10184" y="1655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3265" cy="1325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B6011">
        <w:drawing>
          <wp:anchor distT="0" distB="0" distL="114300" distR="114300" simplePos="0" relativeHeight="251658240" behindDoc="1" locked="0" layoutInCell="1" allowOverlap="1" wp14:anchorId="68DBD900" wp14:editId="7E9881FB">
            <wp:simplePos x="0" y="0"/>
            <wp:positionH relativeFrom="column">
              <wp:posOffset>-428837</wp:posOffset>
            </wp:positionH>
            <wp:positionV relativeFrom="paragraph">
              <wp:posOffset>184788</wp:posOffset>
            </wp:positionV>
            <wp:extent cx="3229583" cy="3221323"/>
            <wp:effectExtent l="0" t="0" r="0" b="5080"/>
            <wp:wrapTight wrapText="bothSides">
              <wp:wrapPolygon edited="0">
                <wp:start x="0" y="0"/>
                <wp:lineTo x="0" y="21549"/>
                <wp:lineTo x="21494" y="21549"/>
                <wp:lineTo x="21494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9583" cy="322132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A3F11E7" w14:textId="0E1C5B48" w:rsidR="00556965" w:rsidRDefault="00CA1A16" w:rsidP="00FB6011">
      <w:pPr>
        <w:ind w:left="360"/>
      </w:pPr>
      <w:r w:rsidRPr="00FB6011">
        <w:drawing>
          <wp:anchor distT="0" distB="0" distL="114300" distR="114300" simplePos="0" relativeHeight="251661312" behindDoc="1" locked="0" layoutInCell="1" allowOverlap="1" wp14:anchorId="3B1A868E" wp14:editId="3F153624">
            <wp:simplePos x="0" y="0"/>
            <wp:positionH relativeFrom="column">
              <wp:posOffset>4555914</wp:posOffset>
            </wp:positionH>
            <wp:positionV relativeFrom="paragraph">
              <wp:posOffset>201295</wp:posOffset>
            </wp:positionV>
            <wp:extent cx="1890395" cy="2614295"/>
            <wp:effectExtent l="0" t="0" r="0" b="1905"/>
            <wp:wrapTight wrapText="bothSides">
              <wp:wrapPolygon edited="0">
                <wp:start x="8707" y="630"/>
                <wp:lineTo x="1596" y="2518"/>
                <wp:lineTo x="1596" y="2623"/>
                <wp:lineTo x="5224" y="4197"/>
                <wp:lineTo x="3483" y="6401"/>
                <wp:lineTo x="3483" y="6925"/>
                <wp:lineTo x="4063" y="9234"/>
                <wp:lineTo x="4063" y="10913"/>
                <wp:lineTo x="5369" y="12592"/>
                <wp:lineTo x="5805" y="17628"/>
                <wp:lineTo x="4063" y="19307"/>
                <wp:lineTo x="3338" y="19832"/>
                <wp:lineTo x="3918" y="20462"/>
                <wp:lineTo x="15382" y="20986"/>
                <wp:lineTo x="15527" y="21511"/>
                <wp:lineTo x="16253" y="21511"/>
                <wp:lineTo x="16543" y="20986"/>
                <wp:lineTo x="18284" y="20986"/>
                <wp:lineTo x="19445" y="20252"/>
                <wp:lineTo x="19300" y="18363"/>
                <wp:lineTo x="18574" y="17628"/>
                <wp:lineTo x="19010" y="12592"/>
                <wp:lineTo x="20316" y="10913"/>
                <wp:lineTo x="20461" y="10493"/>
                <wp:lineTo x="18865" y="9968"/>
                <wp:lineTo x="15092" y="9234"/>
                <wp:lineTo x="14076" y="7660"/>
                <wp:lineTo x="13931" y="6611"/>
                <wp:lineTo x="13350" y="5876"/>
                <wp:lineTo x="14221" y="5771"/>
                <wp:lineTo x="13931" y="5456"/>
                <wp:lineTo x="12335" y="4197"/>
                <wp:lineTo x="13641" y="2518"/>
                <wp:lineTo x="14366" y="1784"/>
                <wp:lineTo x="13786" y="1574"/>
                <wp:lineTo x="9723" y="630"/>
                <wp:lineTo x="8707" y="630"/>
              </wp:wrapPolygon>
            </wp:wrapTight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0395" cy="2614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B6011">
        <w:drawing>
          <wp:anchor distT="0" distB="0" distL="114300" distR="114300" simplePos="0" relativeHeight="251660288" behindDoc="1" locked="0" layoutInCell="1" allowOverlap="1" wp14:anchorId="662D0092" wp14:editId="6A8093E2">
            <wp:simplePos x="0" y="0"/>
            <wp:positionH relativeFrom="column">
              <wp:posOffset>2795481</wp:posOffset>
            </wp:positionH>
            <wp:positionV relativeFrom="paragraph">
              <wp:posOffset>1327150</wp:posOffset>
            </wp:positionV>
            <wp:extent cx="2040890" cy="1802130"/>
            <wp:effectExtent l="0" t="0" r="0" b="0"/>
            <wp:wrapTight wrapText="bothSides">
              <wp:wrapPolygon edited="0">
                <wp:start x="10753" y="1827"/>
                <wp:lineTo x="8737" y="6089"/>
                <wp:lineTo x="7527" y="9438"/>
                <wp:lineTo x="6317" y="11873"/>
                <wp:lineTo x="5376" y="14309"/>
                <wp:lineTo x="3764" y="16744"/>
                <wp:lineTo x="2823" y="17353"/>
                <wp:lineTo x="2554" y="19636"/>
                <wp:lineTo x="12904" y="20550"/>
                <wp:lineTo x="17070" y="20854"/>
                <wp:lineTo x="17742" y="20854"/>
                <wp:lineTo x="20565" y="19941"/>
                <wp:lineTo x="20027" y="19180"/>
                <wp:lineTo x="19355" y="14765"/>
                <wp:lineTo x="17070" y="11873"/>
                <wp:lineTo x="17205" y="10655"/>
                <wp:lineTo x="16398" y="9742"/>
                <wp:lineTo x="14920" y="9438"/>
                <wp:lineTo x="14113" y="3501"/>
                <wp:lineTo x="13307" y="2588"/>
                <wp:lineTo x="11291" y="1827"/>
                <wp:lineTo x="10753" y="1827"/>
              </wp:wrapPolygon>
            </wp:wrapTight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0890" cy="1802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B6011">
        <w:br w:type="textWrapping" w:clear="all"/>
      </w:r>
    </w:p>
    <w:p w14:paraId="192F1F0E" w14:textId="309FBB53" w:rsidR="007B4A91" w:rsidRDefault="007B4A91">
      <w:pPr>
        <w:rPr>
          <w:sz w:val="28"/>
          <w:szCs w:val="28"/>
        </w:rPr>
      </w:pPr>
    </w:p>
    <w:p w14:paraId="66F3E01E" w14:textId="40BBFCC0" w:rsidR="00FB601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  <w:bookmarkStart w:id="0" w:name="_GoBack"/>
      <w:bookmarkEnd w:id="0"/>
    </w:p>
    <w:p w14:paraId="06DC248D" w14:textId="77777777" w:rsidR="00FB6011" w:rsidRDefault="00FB6011">
      <w:pPr>
        <w:rPr>
          <w:sz w:val="28"/>
          <w:szCs w:val="28"/>
        </w:rPr>
      </w:pPr>
    </w:p>
    <w:p w14:paraId="3EFC6508" w14:textId="7F9E4470" w:rsidR="00FB6011" w:rsidRDefault="00FB6011">
      <w:pPr>
        <w:rPr>
          <w:sz w:val="28"/>
          <w:szCs w:val="28"/>
        </w:rPr>
      </w:pPr>
      <w:r>
        <w:rPr>
          <w:sz w:val="28"/>
          <w:szCs w:val="28"/>
        </w:rPr>
        <w:t xml:space="preserve">My game will be engaging because of the </w:t>
      </w:r>
      <w:proofErr w:type="spellStart"/>
      <w:r>
        <w:rPr>
          <w:sz w:val="28"/>
          <w:szCs w:val="28"/>
        </w:rPr>
        <w:t>obsticals</w:t>
      </w:r>
      <w:proofErr w:type="spellEnd"/>
      <w:r>
        <w:rPr>
          <w:sz w:val="28"/>
          <w:szCs w:val="28"/>
        </w:rPr>
        <w:t xml:space="preserve"> making it challenging and fun and the end will have a small fight.</w:t>
      </w:r>
    </w:p>
    <w:p w14:paraId="24B987DE" w14:textId="4E56A18D" w:rsidR="007B4A91" w:rsidRDefault="005841B0">
      <w:pPr>
        <w:rPr>
          <w:sz w:val="28"/>
          <w:szCs w:val="28"/>
        </w:rPr>
      </w:pPr>
      <w:r>
        <w:rPr>
          <w:noProof/>
        </w:rPr>
        <w:pict w14:anchorId="6874E4CB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3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5841B0"/>
    <w:rsid w:val="005F585A"/>
    <w:rsid w:val="007B4A91"/>
    <w:rsid w:val="00A62846"/>
    <w:rsid w:val="00CA1A16"/>
    <w:rsid w:val="00FB60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FB60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tiff"/><Relationship Id="rId3" Type="http://schemas.openxmlformats.org/officeDocument/2006/relationships/settings" Target="settings.xml"/><Relationship Id="rId7" Type="http://schemas.openxmlformats.org/officeDocument/2006/relationships/image" Target="media/image3.tif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tiff"/><Relationship Id="rId5" Type="http://schemas.openxmlformats.org/officeDocument/2006/relationships/image" Target="media/image1.tif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4</Pages>
  <Words>280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Office User</cp:lastModifiedBy>
  <cp:revision>3</cp:revision>
  <dcterms:created xsi:type="dcterms:W3CDTF">2021-03-18T05:03:00Z</dcterms:created>
  <dcterms:modified xsi:type="dcterms:W3CDTF">2023-10-10T18:15:00Z</dcterms:modified>
</cp:coreProperties>
</file>